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E31" w:rsidRDefault="00BE3E31" w:rsidP="00F863CB">
      <w:pPr>
        <w:spacing w:line="440" w:lineRule="exact"/>
        <w:ind w:leftChars="-50" w:left="-120" w:rightChars="-50" w:right="-120"/>
        <w:jc w:val="center"/>
        <w:rPr>
          <w:rFonts w:ascii="Arial Narrow" w:eastAsia="標楷體" w:hAnsi="Arial Narrow"/>
          <w:noProof/>
          <w:color w:val="000000" w:themeColor="text1"/>
          <w:sz w:val="34"/>
          <w:szCs w:val="34"/>
        </w:rPr>
      </w:pPr>
      <w:r w:rsidRPr="0013553B">
        <w:rPr>
          <w:rFonts w:ascii="Arial Narrow" w:eastAsia="標楷體" w:hAnsi="Arial Narrow"/>
          <w:noProof/>
          <w:color w:val="000000" w:themeColor="text1"/>
          <w:sz w:val="34"/>
          <w:szCs w:val="34"/>
        </w:rPr>
        <w:t>中央研究院</w:t>
      </w:r>
      <w:r w:rsidR="00CE60C2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各</w:t>
      </w:r>
      <w:r w:rsidR="00CE60C2" w:rsidRPr="00CE60C2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研究所、中心自設</w:t>
      </w:r>
      <w:r w:rsidRPr="0013553B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共用研究設施院外服務經費補助申請表</w:t>
      </w:r>
    </w:p>
    <w:p w:rsidR="000E7E49" w:rsidRDefault="000E7E49" w:rsidP="000E7E49">
      <w:pPr>
        <w:spacing w:line="240" w:lineRule="atLeast"/>
        <w:ind w:leftChars="-50" w:left="-120" w:rightChars="-50" w:right="-120"/>
        <w:jc w:val="right"/>
        <w:rPr>
          <w:rFonts w:ascii="Arial Narrow" w:eastAsia="標楷體" w:hAnsi="Arial Narrow"/>
          <w:noProof/>
          <w:color w:val="000000" w:themeColor="text1"/>
          <w:szCs w:val="24"/>
        </w:rPr>
      </w:pPr>
      <w:r w:rsidRPr="000E7E49">
        <w:rPr>
          <w:rFonts w:ascii="Arial Narrow" w:eastAsia="標楷體" w:hAnsi="Arial Narrow" w:hint="eastAsia"/>
          <w:noProof/>
          <w:color w:val="000000" w:themeColor="text1"/>
          <w:szCs w:val="24"/>
        </w:rPr>
        <w:t>11</w:t>
      </w:r>
      <w:r w:rsidR="00F863CB">
        <w:rPr>
          <w:rFonts w:ascii="Arial Narrow" w:eastAsia="標楷體" w:hAnsi="Arial Narrow"/>
          <w:noProof/>
          <w:color w:val="000000" w:themeColor="text1"/>
          <w:szCs w:val="24"/>
        </w:rPr>
        <w:t>3</w:t>
      </w:r>
      <w:r w:rsidRPr="000E7E49">
        <w:rPr>
          <w:rFonts w:ascii="Arial Narrow" w:eastAsia="標楷體" w:hAnsi="Arial Narrow" w:hint="eastAsia"/>
          <w:noProof/>
          <w:color w:val="000000" w:themeColor="text1"/>
          <w:szCs w:val="24"/>
        </w:rPr>
        <w:t>.</w:t>
      </w:r>
      <w:r w:rsidR="002A10A0">
        <w:rPr>
          <w:rFonts w:ascii="Arial Narrow" w:eastAsia="標楷體" w:hAnsi="Arial Narrow" w:hint="eastAsia"/>
          <w:noProof/>
          <w:color w:val="000000" w:themeColor="text1"/>
          <w:szCs w:val="24"/>
        </w:rPr>
        <w:t>0</w:t>
      </w:r>
      <w:r w:rsidR="00F863CB">
        <w:rPr>
          <w:rFonts w:ascii="Arial Narrow" w:eastAsia="標楷體" w:hAnsi="Arial Narrow"/>
          <w:noProof/>
          <w:color w:val="000000" w:themeColor="text1"/>
          <w:szCs w:val="24"/>
        </w:rPr>
        <w:t>1</w:t>
      </w:r>
      <w:r w:rsidRPr="000E7E49">
        <w:rPr>
          <w:rFonts w:ascii="Arial Narrow" w:eastAsia="標楷體" w:hAnsi="Arial Narrow" w:hint="eastAsia"/>
          <w:noProof/>
          <w:color w:val="000000" w:themeColor="text1"/>
          <w:szCs w:val="24"/>
        </w:rPr>
        <w:t>.</w:t>
      </w:r>
      <w:r w:rsidR="00F863CB">
        <w:rPr>
          <w:rFonts w:ascii="Arial Narrow" w:eastAsia="標楷體" w:hAnsi="Arial Narrow"/>
          <w:noProof/>
          <w:color w:val="000000" w:themeColor="text1"/>
          <w:szCs w:val="24"/>
        </w:rPr>
        <w:t>10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修正</w:t>
      </w:r>
    </w:p>
    <w:p w:rsidR="00BD61FD" w:rsidRPr="000E7E49" w:rsidRDefault="00BD61FD" w:rsidP="00F1355B">
      <w:pPr>
        <w:spacing w:beforeLines="50" w:before="180" w:afterLines="50" w:after="180" w:line="240" w:lineRule="atLeast"/>
        <w:ind w:leftChars="-50" w:left="-120" w:rightChars="-50" w:right="-120"/>
        <w:jc w:val="both"/>
        <w:rPr>
          <w:rFonts w:ascii="Arial Narrow" w:eastAsia="標楷體" w:hAnsi="Arial Narrow"/>
          <w:color w:val="000000" w:themeColor="text1"/>
          <w:szCs w:val="24"/>
        </w:rPr>
      </w:pP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自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111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年度起，本院辦理各研究單位</w:t>
      </w:r>
      <w:r w:rsidRPr="00BD61FD">
        <w:rPr>
          <w:rFonts w:ascii="Arial Narrow" w:eastAsia="標楷體" w:hAnsi="Arial Narrow" w:hint="eastAsia"/>
          <w:noProof/>
          <w:color w:val="000000" w:themeColor="text1"/>
          <w:szCs w:val="24"/>
        </w:rPr>
        <w:t>自設共用研究設施院外服務經費補助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，其</w:t>
      </w:r>
      <w:r w:rsidRPr="00BD61FD">
        <w:rPr>
          <w:rFonts w:ascii="Arial Narrow" w:eastAsia="標楷體" w:hAnsi="Arial Narrow" w:hint="eastAsia"/>
          <w:noProof/>
          <w:color w:val="000000" w:themeColor="text1"/>
          <w:szCs w:val="24"/>
        </w:rPr>
        <w:t>補助額度以每季院外服務收入總額之</w:t>
      </w:r>
      <w:r w:rsidRPr="00F863CB">
        <w:rPr>
          <w:rFonts w:ascii="Arial Narrow" w:eastAsia="標楷體" w:hAnsi="Arial Narrow" w:hint="eastAsia"/>
          <w:noProof/>
          <w:color w:val="000000" w:themeColor="text1"/>
          <w:szCs w:val="24"/>
        </w:rPr>
        <w:t>百分之五十</w:t>
      </w:r>
      <w:r w:rsidRPr="00BD61FD">
        <w:rPr>
          <w:rFonts w:ascii="Arial Narrow" w:eastAsia="標楷體" w:hAnsi="Arial Narrow" w:hint="eastAsia"/>
          <w:noProof/>
          <w:color w:val="000000" w:themeColor="text1"/>
          <w:szCs w:val="24"/>
        </w:rPr>
        <w:t>核撥補助</w:t>
      </w:r>
      <w:r w:rsid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，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詳</w:t>
      </w:r>
      <w:r w:rsid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附件</w:t>
      </w:r>
      <w:r w:rsidRPr="00BD61FD">
        <w:rPr>
          <w:rFonts w:ascii="Arial Narrow" w:eastAsia="標楷體" w:hAnsi="Arial Narrow" w:hint="eastAsia"/>
          <w:noProof/>
          <w:color w:val="000000" w:themeColor="text1"/>
          <w:szCs w:val="24"/>
        </w:rPr>
        <w:t>經費補助申請說明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第六條</w:t>
      </w:r>
      <w:r w:rsid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規定。有意申請</w:t>
      </w:r>
      <w:r w:rsidR="005535D6" w:rsidRPr="00010F2D">
        <w:rPr>
          <w:rFonts w:ascii="Arial Narrow" w:eastAsia="標楷體" w:hAnsi="Arial Narrow" w:hint="eastAsia"/>
          <w:noProof/>
          <w:color w:val="000000" w:themeColor="text1"/>
          <w:szCs w:val="24"/>
        </w:rPr>
        <w:t>本</w:t>
      </w:r>
      <w:r w:rsid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年度</w:t>
      </w:r>
      <w:r w:rsidR="00BE6D53" w:rsidRP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院外服務經費補助</w:t>
      </w:r>
      <w:r w:rsidR="00BE6D53">
        <w:rPr>
          <w:rFonts w:ascii="Arial Narrow" w:eastAsia="標楷體" w:hAnsi="Arial Narrow" w:hint="eastAsia"/>
          <w:noProof/>
          <w:color w:val="000000" w:themeColor="text1"/>
          <w:szCs w:val="24"/>
        </w:rPr>
        <w:t>之設施，請填表申請。</w:t>
      </w:r>
    </w:p>
    <w:tbl>
      <w:tblPr>
        <w:tblW w:w="9498" w:type="dxa"/>
        <w:tblInd w:w="-15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6237"/>
      </w:tblGrid>
      <w:tr w:rsidR="00BE3E31" w:rsidRPr="004F4ECF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1.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共用研究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中文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名稱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2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共用研究設施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英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文名稱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3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所屬研究單位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2A5702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BE3E31" w:rsidRPr="004F4ECF" w:rsidRDefault="003A5DD6" w:rsidP="003A5DD6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8F2583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  <w:vertAlign w:val="superscript"/>
              </w:rPr>
              <w:t>★</w:t>
            </w:r>
            <w:r w:rsidR="00AF7DBD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4.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專屬網</w:t>
            </w:r>
            <w:r w:rsidR="00BE3E31" w:rsidRPr="00FD5C1B">
              <w:rPr>
                <w:rFonts w:ascii="Arial Narrow" w:eastAsia="標楷體" w:hAnsi="Arial Narrow" w:hint="eastAsia"/>
                <w:sz w:val="28"/>
                <w:szCs w:val="28"/>
              </w:rPr>
              <w:t>頁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BE3E31" w:rsidRPr="00550900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BE3E31" w:rsidRPr="004F4ECF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5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管理人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員</w:t>
            </w:r>
            <w:r w:rsidR="00BE3E3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姓名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BE3E31" w:rsidRPr="004F4ECF" w:rsidRDefault="00BE3E31" w:rsidP="00550900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D25109" w:rsidRPr="004609E4" w:rsidTr="00BE6D53">
        <w:trPr>
          <w:trHeight w:hRule="exact" w:val="970"/>
        </w:trPr>
        <w:tc>
          <w:tcPr>
            <w:tcW w:w="3261" w:type="dxa"/>
            <w:shd w:val="clear" w:color="auto" w:fill="auto"/>
            <w:vAlign w:val="center"/>
          </w:tcPr>
          <w:p w:rsidR="00D25109" w:rsidRPr="004609E4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sz w:val="28"/>
                <w:szCs w:val="28"/>
              </w:rPr>
              <w:t>6.</w:t>
            </w: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設施使用管理規範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D25109" w:rsidRPr="00550900" w:rsidRDefault="00D25109" w:rsidP="00D25109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D25109" w:rsidRPr="004609E4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D25109" w:rsidRPr="004609E4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 w:rsidRPr="008F2583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  <w:vertAlign w:val="superscript"/>
              </w:rPr>
              <w:t>※</w:t>
            </w:r>
            <w:r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7.</w:t>
            </w: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收費標準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D25109" w:rsidRPr="00550900" w:rsidRDefault="00D25109" w:rsidP="00D25109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D25109" w:rsidRPr="004F4ECF" w:rsidTr="00BD61FD">
        <w:trPr>
          <w:trHeight w:hRule="exact" w:val="907"/>
        </w:trPr>
        <w:tc>
          <w:tcPr>
            <w:tcW w:w="3261" w:type="dxa"/>
            <w:shd w:val="clear" w:color="auto" w:fill="auto"/>
            <w:vAlign w:val="center"/>
          </w:tcPr>
          <w:p w:rsidR="00D25109" w:rsidRPr="00A42621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8.</w:t>
            </w:r>
            <w:r w:rsidRPr="00C8661D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預估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年度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院外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服務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收入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D25109" w:rsidRPr="004F4ECF" w:rsidRDefault="00D25109" w:rsidP="00EE1BB2">
            <w:pPr>
              <w:spacing w:line="360" w:lineRule="exact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EE1BB2" w:rsidRPr="004F4ECF" w:rsidTr="00BD61FD">
        <w:trPr>
          <w:trHeight w:hRule="exact" w:val="1329"/>
        </w:trPr>
        <w:tc>
          <w:tcPr>
            <w:tcW w:w="3261" w:type="dxa"/>
            <w:shd w:val="clear" w:color="auto" w:fill="auto"/>
            <w:vAlign w:val="center"/>
          </w:tcPr>
          <w:p w:rsidR="00EE1BB2" w:rsidRPr="00231943" w:rsidRDefault="00EE1BB2" w:rsidP="00EE1BB2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9.</w:t>
            </w:r>
            <w:r w:rsidRPr="00231943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營運是否接受院外計畫經費補助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？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EE1BB2" w:rsidRPr="004F4ECF" w:rsidRDefault="00EE1BB2" w:rsidP="000E7E49">
            <w:pPr>
              <w:spacing w:line="360" w:lineRule="exact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D25109" w:rsidRPr="004F4ECF" w:rsidTr="00BD61FD">
        <w:trPr>
          <w:trHeight w:hRule="exact" w:val="1135"/>
        </w:trPr>
        <w:tc>
          <w:tcPr>
            <w:tcW w:w="3261" w:type="dxa"/>
            <w:shd w:val="clear" w:color="auto" w:fill="auto"/>
            <w:vAlign w:val="center"/>
          </w:tcPr>
          <w:p w:rsidR="00D25109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管理</w:t>
            </w:r>
            <w:r w:rsidRPr="00B8510C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人簽名或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核</w:t>
            </w:r>
            <w:r w:rsidRPr="00B8510C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章</w:t>
            </w:r>
          </w:p>
        </w:tc>
        <w:tc>
          <w:tcPr>
            <w:tcW w:w="6237" w:type="dxa"/>
            <w:shd w:val="clear" w:color="auto" w:fill="auto"/>
          </w:tcPr>
          <w:p w:rsidR="00D25109" w:rsidRPr="00B8510C" w:rsidRDefault="00D25109" w:rsidP="00D25109">
            <w:pPr>
              <w:spacing w:line="320" w:lineRule="exact"/>
              <w:ind w:left="480" w:hangingChars="200" w:hanging="480"/>
              <w:jc w:val="both"/>
              <w:textAlignment w:val="top"/>
              <w:outlineLvl w:val="0"/>
              <w:rPr>
                <w:rFonts w:ascii="Arial Narrow" w:eastAsia="標楷體" w:hAnsi="Arial Narrow"/>
                <w:szCs w:val="24"/>
              </w:rPr>
            </w:pPr>
          </w:p>
        </w:tc>
      </w:tr>
    </w:tbl>
    <w:p w:rsidR="00331CAD" w:rsidRDefault="008F2583" w:rsidP="00E77634">
      <w:pPr>
        <w:widowControl/>
        <w:spacing w:beforeLines="50" w:before="180" w:line="420" w:lineRule="exact"/>
        <w:ind w:left="600" w:hangingChars="250" w:hanging="600"/>
        <w:rPr>
          <w:rFonts w:ascii="標楷體" w:eastAsia="標楷體" w:hAnsi="標楷體"/>
          <w:color w:val="000000" w:themeColor="text1"/>
          <w:szCs w:val="24"/>
        </w:rPr>
      </w:pPr>
      <w:r w:rsidRPr="00F863CB">
        <w:rPr>
          <w:rFonts w:ascii="標楷體" w:eastAsia="標楷體" w:hAnsi="標楷體" w:hint="eastAsia"/>
          <w:color w:val="000000" w:themeColor="text1"/>
          <w:szCs w:val="24"/>
          <w:vertAlign w:val="superscript"/>
        </w:rPr>
        <w:t>★</w:t>
      </w:r>
      <w:proofErr w:type="gramStart"/>
      <w:r w:rsidR="00BE3E31" w:rsidRPr="00F863CB">
        <w:rPr>
          <w:rFonts w:ascii="標楷體" w:eastAsia="標楷體" w:hAnsi="標楷體"/>
          <w:color w:val="000000" w:themeColor="text1"/>
          <w:szCs w:val="24"/>
        </w:rPr>
        <w:t>註</w:t>
      </w:r>
      <w:proofErr w:type="gramEnd"/>
      <w:r w:rsidR="00BE3E31" w:rsidRPr="00F863CB">
        <w:rPr>
          <w:rFonts w:ascii="標楷體" w:eastAsia="標楷體" w:hAnsi="標楷體"/>
          <w:color w:val="000000" w:themeColor="text1"/>
          <w:szCs w:val="24"/>
        </w:rPr>
        <w:t>：</w:t>
      </w:r>
      <w:r w:rsidR="00BE3E31" w:rsidRPr="00F863CB">
        <w:rPr>
          <w:rFonts w:ascii="標楷體" w:eastAsia="標楷體" w:hAnsi="標楷體" w:hint="eastAsia"/>
          <w:color w:val="000000" w:themeColor="text1"/>
          <w:szCs w:val="24"/>
        </w:rPr>
        <w:t>設施專屬網網頁內容應包含設施服務項目、開放時間、設施所在地、業務承辦人員及聯絡資訊、使用管理規範及收費標準。</w:t>
      </w:r>
    </w:p>
    <w:p w:rsidR="00E77634" w:rsidRPr="00E77634" w:rsidRDefault="00E77634" w:rsidP="00E77634">
      <w:pPr>
        <w:widowControl/>
        <w:spacing w:beforeLines="50" w:before="180" w:line="420" w:lineRule="exact"/>
        <w:ind w:left="600" w:hangingChars="250" w:hanging="600"/>
        <w:rPr>
          <w:rFonts w:ascii="標楷體" w:eastAsia="標楷體" w:hAnsi="標楷體"/>
          <w:szCs w:val="24"/>
        </w:rPr>
      </w:pPr>
      <w:r w:rsidRPr="00010F2D">
        <w:rPr>
          <w:rFonts w:ascii="標楷體" w:eastAsia="標楷體" w:hAnsi="標楷體" w:hint="eastAsia"/>
          <w:szCs w:val="24"/>
          <w:vertAlign w:val="superscript"/>
        </w:rPr>
        <w:lastRenderedPageBreak/>
        <w:t>※</w:t>
      </w:r>
      <w:proofErr w:type="gramStart"/>
      <w:r w:rsidRPr="00010F2D">
        <w:rPr>
          <w:rFonts w:ascii="標楷體" w:eastAsia="標楷體" w:hAnsi="標楷體" w:hint="eastAsia"/>
          <w:szCs w:val="24"/>
        </w:rPr>
        <w:t>註</w:t>
      </w:r>
      <w:proofErr w:type="gramEnd"/>
      <w:r w:rsidRPr="00010F2D">
        <w:rPr>
          <w:rFonts w:ascii="標楷體" w:eastAsia="標楷體" w:hAnsi="標楷體" w:hint="eastAsia"/>
          <w:szCs w:val="24"/>
        </w:rPr>
        <w:t>：</w:t>
      </w:r>
      <w:r w:rsidR="00F051DC" w:rsidRPr="00010F2D">
        <w:rPr>
          <w:rFonts w:ascii="標楷體" w:eastAsia="標楷體" w:hAnsi="標楷體" w:hint="eastAsia"/>
          <w:szCs w:val="24"/>
        </w:rPr>
        <w:t>本院將自</w:t>
      </w:r>
      <w:r w:rsidR="00F051DC" w:rsidRPr="00010F2D">
        <w:rPr>
          <w:rFonts w:ascii="標楷體" w:eastAsia="標楷體" w:hAnsi="標楷體"/>
          <w:szCs w:val="24"/>
        </w:rPr>
        <w:t>113</w:t>
      </w:r>
      <w:r w:rsidR="00F051DC" w:rsidRPr="00010F2D">
        <w:rPr>
          <w:rFonts w:ascii="標楷體" w:eastAsia="標楷體" w:hAnsi="標楷體" w:hint="eastAsia"/>
          <w:szCs w:val="24"/>
        </w:rPr>
        <w:t>年</w:t>
      </w:r>
      <w:r w:rsidR="00F051DC" w:rsidRPr="00010F2D">
        <w:rPr>
          <w:rFonts w:ascii="標楷體" w:eastAsia="標楷體" w:hAnsi="標楷體"/>
          <w:szCs w:val="24"/>
        </w:rPr>
        <w:t>7</w:t>
      </w:r>
      <w:r w:rsidR="00F051DC" w:rsidRPr="00010F2D">
        <w:rPr>
          <w:rFonts w:ascii="標楷體" w:eastAsia="標楷體" w:hAnsi="標楷體" w:hint="eastAsia"/>
          <w:szCs w:val="24"/>
        </w:rPr>
        <w:t>月起請</w:t>
      </w:r>
      <w:proofErr w:type="gramStart"/>
      <w:r w:rsidR="00F051DC" w:rsidRPr="00010F2D">
        <w:rPr>
          <w:rFonts w:ascii="標楷體" w:eastAsia="標楷體" w:hAnsi="標楷體" w:hint="eastAsia"/>
          <w:szCs w:val="24"/>
        </w:rPr>
        <w:t>全院性核心</w:t>
      </w:r>
      <w:proofErr w:type="gramEnd"/>
      <w:r w:rsidR="00F051DC" w:rsidRPr="00010F2D">
        <w:rPr>
          <w:rFonts w:ascii="標楷體" w:eastAsia="標楷體" w:hAnsi="標楷體" w:hint="eastAsia"/>
          <w:szCs w:val="24"/>
        </w:rPr>
        <w:t>設施提供學</w:t>
      </w:r>
      <w:proofErr w:type="gramStart"/>
      <w:r w:rsidR="00F051DC" w:rsidRPr="00010F2D">
        <w:rPr>
          <w:rFonts w:ascii="標楷體" w:eastAsia="標楷體" w:hAnsi="標楷體" w:hint="eastAsia"/>
          <w:szCs w:val="24"/>
        </w:rPr>
        <w:t>研</w:t>
      </w:r>
      <w:proofErr w:type="gramEnd"/>
      <w:r w:rsidR="00F051DC" w:rsidRPr="00010F2D">
        <w:rPr>
          <w:rFonts w:ascii="標楷體" w:eastAsia="標楷體" w:hAnsi="標楷體" w:hint="eastAsia"/>
          <w:szCs w:val="24"/>
        </w:rPr>
        <w:t>界一致化收費標準，並將辦理全國性推廣說明，藉此鼓勵各大學校院及院外學</w:t>
      </w:r>
      <w:proofErr w:type="gramStart"/>
      <w:r w:rsidR="00F051DC" w:rsidRPr="00010F2D">
        <w:rPr>
          <w:rFonts w:ascii="標楷體" w:eastAsia="標楷體" w:hAnsi="標楷體" w:hint="eastAsia"/>
          <w:szCs w:val="24"/>
        </w:rPr>
        <w:t>研</w:t>
      </w:r>
      <w:proofErr w:type="gramEnd"/>
      <w:r w:rsidR="00F051DC" w:rsidRPr="00010F2D">
        <w:rPr>
          <w:rFonts w:ascii="標楷體" w:eastAsia="標楷體" w:hAnsi="標楷體" w:hint="eastAsia"/>
          <w:szCs w:val="24"/>
        </w:rPr>
        <w:t>機構來院使用設施服務，請貴設施依設施屬性及客群分布，自行決定是否配合辦理。</w:t>
      </w:r>
      <w:bookmarkStart w:id="0" w:name="_GoBack"/>
      <w:bookmarkEnd w:id="0"/>
    </w:p>
    <w:p w:rsidR="00E77634" w:rsidRPr="00E77634" w:rsidRDefault="00E77634" w:rsidP="00F863CB">
      <w:pPr>
        <w:widowControl/>
        <w:spacing w:beforeLines="50" w:before="180" w:line="420" w:lineRule="exact"/>
        <w:ind w:left="700" w:hangingChars="250" w:hanging="700"/>
        <w:rPr>
          <w:rFonts w:ascii="標楷體" w:eastAsia="標楷體" w:hAnsi="標楷體"/>
          <w:sz w:val="28"/>
          <w:szCs w:val="28"/>
        </w:rPr>
      </w:pPr>
    </w:p>
    <w:sectPr w:rsidR="00E77634" w:rsidRPr="00E77634" w:rsidSect="003A56B2">
      <w:footerReference w:type="default" r:id="rId7"/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4403" w:rsidRDefault="00A04403" w:rsidP="00012D91">
      <w:r>
        <w:separator/>
      </w:r>
    </w:p>
  </w:endnote>
  <w:endnote w:type="continuationSeparator" w:id="0">
    <w:p w:rsidR="00A04403" w:rsidRDefault="00A04403" w:rsidP="00012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A75" w:rsidRDefault="00347A75" w:rsidP="00F863CB">
    <w:pPr>
      <w:pStyle w:val="a6"/>
    </w:pPr>
  </w:p>
  <w:p w:rsidR="00347A75" w:rsidRDefault="00347A7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4403" w:rsidRDefault="00A04403" w:rsidP="00012D91">
      <w:r>
        <w:separator/>
      </w:r>
    </w:p>
  </w:footnote>
  <w:footnote w:type="continuationSeparator" w:id="0">
    <w:p w:rsidR="00A04403" w:rsidRDefault="00A04403" w:rsidP="00012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9453E"/>
    <w:multiLevelType w:val="hybridMultilevel"/>
    <w:tmpl w:val="5482720C"/>
    <w:lvl w:ilvl="0" w:tplc="E29AE71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F82767"/>
    <w:multiLevelType w:val="hybridMultilevel"/>
    <w:tmpl w:val="C4E4D782"/>
    <w:lvl w:ilvl="0" w:tplc="684E144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6838DE"/>
    <w:multiLevelType w:val="hybridMultilevel"/>
    <w:tmpl w:val="CB66C70C"/>
    <w:lvl w:ilvl="0" w:tplc="0DBE902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48F290C"/>
    <w:multiLevelType w:val="hybridMultilevel"/>
    <w:tmpl w:val="AC7A5FC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c0MDS0MDSyNLdU0lEKTi0uzszPAykwrAUAc4QxgywAAAA="/>
  </w:docVars>
  <w:rsids>
    <w:rsidRoot w:val="00145668"/>
    <w:rsid w:val="00010F2D"/>
    <w:rsid w:val="00012D91"/>
    <w:rsid w:val="00037358"/>
    <w:rsid w:val="000A160D"/>
    <w:rsid w:val="000E7E49"/>
    <w:rsid w:val="0013536D"/>
    <w:rsid w:val="0013553B"/>
    <w:rsid w:val="0013701B"/>
    <w:rsid w:val="00145668"/>
    <w:rsid w:val="00153E13"/>
    <w:rsid w:val="001A4A84"/>
    <w:rsid w:val="00211209"/>
    <w:rsid w:val="00212759"/>
    <w:rsid w:val="00231943"/>
    <w:rsid w:val="002A10A0"/>
    <w:rsid w:val="002A5702"/>
    <w:rsid w:val="002E04AE"/>
    <w:rsid w:val="00331CAD"/>
    <w:rsid w:val="00347A75"/>
    <w:rsid w:val="00367BE6"/>
    <w:rsid w:val="003A2894"/>
    <w:rsid w:val="003A56B2"/>
    <w:rsid w:val="003A5DD6"/>
    <w:rsid w:val="00413CC5"/>
    <w:rsid w:val="00426F34"/>
    <w:rsid w:val="0049795C"/>
    <w:rsid w:val="004F7F0E"/>
    <w:rsid w:val="00523554"/>
    <w:rsid w:val="00535C98"/>
    <w:rsid w:val="00550900"/>
    <w:rsid w:val="005513F6"/>
    <w:rsid w:val="0055236E"/>
    <w:rsid w:val="005535D6"/>
    <w:rsid w:val="005716DF"/>
    <w:rsid w:val="005D24F8"/>
    <w:rsid w:val="006100F7"/>
    <w:rsid w:val="00615684"/>
    <w:rsid w:val="00647499"/>
    <w:rsid w:val="00661FBE"/>
    <w:rsid w:val="00685C55"/>
    <w:rsid w:val="006B638F"/>
    <w:rsid w:val="00755EA3"/>
    <w:rsid w:val="007B0B18"/>
    <w:rsid w:val="00892C2E"/>
    <w:rsid w:val="008D277A"/>
    <w:rsid w:val="008D4CB6"/>
    <w:rsid w:val="008F2583"/>
    <w:rsid w:val="00913118"/>
    <w:rsid w:val="00950A46"/>
    <w:rsid w:val="009744F1"/>
    <w:rsid w:val="009F3147"/>
    <w:rsid w:val="00A04403"/>
    <w:rsid w:val="00A427EB"/>
    <w:rsid w:val="00A52ADB"/>
    <w:rsid w:val="00A55238"/>
    <w:rsid w:val="00AF00E8"/>
    <w:rsid w:val="00AF7DBD"/>
    <w:rsid w:val="00B70DBC"/>
    <w:rsid w:val="00B73E81"/>
    <w:rsid w:val="00B8510C"/>
    <w:rsid w:val="00BB12FD"/>
    <w:rsid w:val="00BC4310"/>
    <w:rsid w:val="00BD61FD"/>
    <w:rsid w:val="00BE3E31"/>
    <w:rsid w:val="00BE6D53"/>
    <w:rsid w:val="00BF3BDC"/>
    <w:rsid w:val="00C038C1"/>
    <w:rsid w:val="00C2743F"/>
    <w:rsid w:val="00C347B6"/>
    <w:rsid w:val="00C93185"/>
    <w:rsid w:val="00CB199D"/>
    <w:rsid w:val="00CC153A"/>
    <w:rsid w:val="00CE1A79"/>
    <w:rsid w:val="00CE60C2"/>
    <w:rsid w:val="00CF0B92"/>
    <w:rsid w:val="00CF79AE"/>
    <w:rsid w:val="00D14893"/>
    <w:rsid w:val="00D25013"/>
    <w:rsid w:val="00D25109"/>
    <w:rsid w:val="00D408AE"/>
    <w:rsid w:val="00D603A4"/>
    <w:rsid w:val="00D928A0"/>
    <w:rsid w:val="00DA6F51"/>
    <w:rsid w:val="00DF15FE"/>
    <w:rsid w:val="00DF262A"/>
    <w:rsid w:val="00E03C71"/>
    <w:rsid w:val="00E24BC1"/>
    <w:rsid w:val="00E77634"/>
    <w:rsid w:val="00EB7082"/>
    <w:rsid w:val="00EE1BB2"/>
    <w:rsid w:val="00EF49CB"/>
    <w:rsid w:val="00F01294"/>
    <w:rsid w:val="00F051DC"/>
    <w:rsid w:val="00F1355B"/>
    <w:rsid w:val="00F863CB"/>
    <w:rsid w:val="00F87DB3"/>
    <w:rsid w:val="00F91683"/>
    <w:rsid w:val="00FD4834"/>
    <w:rsid w:val="00FD5C1B"/>
    <w:rsid w:val="00FE4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3FD81B-2147-408B-8F0F-6421A9072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3E3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unhideWhenUsed/>
    <w:rsid w:val="0014566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668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12D9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12D91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23194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3194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7</cp:revision>
  <cp:lastPrinted>2024-01-10T08:11:00Z</cp:lastPrinted>
  <dcterms:created xsi:type="dcterms:W3CDTF">2024-01-11T01:00:00Z</dcterms:created>
  <dcterms:modified xsi:type="dcterms:W3CDTF">2024-01-19T03:47:00Z</dcterms:modified>
</cp:coreProperties>
</file>